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532B7CF9">
                <wp:simplePos x="0" y="0"/>
                <wp:positionH relativeFrom="column">
                  <wp:posOffset>1878330</wp:posOffset>
                </wp:positionH>
                <wp:positionV relativeFrom="paragraph">
                  <wp:posOffset>114300</wp:posOffset>
                </wp:positionV>
                <wp:extent cx="4248150" cy="1485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3C67F35F"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006A4">
                              <w:rPr>
                                <w:rFonts w:eastAsia="Arial Unicode MS"/>
                              </w:rPr>
                              <w:t>October</w:t>
                            </w:r>
                            <w:r w:rsidR="00A239E3">
                              <w:rPr>
                                <w:rFonts w:eastAsia="Arial Unicode MS"/>
                              </w:rPr>
                              <w:t xml:space="preserve"> 1</w:t>
                            </w:r>
                            <w:r w:rsidR="001006A4">
                              <w:rPr>
                                <w:rFonts w:eastAsia="Arial Unicode MS"/>
                              </w:rPr>
                              <w:t>0</w:t>
                            </w:r>
                            <w:r w:rsidR="003464DB">
                              <w:rPr>
                                <w:rFonts w:eastAsia="Arial Unicode MS"/>
                              </w:rPr>
                              <w:t>, 202</w:t>
                            </w:r>
                            <w:r w:rsidR="0083112C">
                              <w:rPr>
                                <w:rFonts w:eastAsia="Arial Unicode MS"/>
                              </w:rPr>
                              <w:t>3</w:t>
                            </w:r>
                            <w:r w:rsidR="00432F81">
                              <w:rPr>
                                <w:rFonts w:eastAsia="Arial Unicode MS"/>
                              </w:rPr>
                              <w:t xml:space="preserve"> </w:t>
                            </w:r>
                          </w:p>
                          <w:p w14:paraId="6F48F93F" w14:textId="41CC77BE" w:rsidR="002C66BC" w:rsidRDefault="002C66BC" w:rsidP="00722F82">
                            <w:pPr>
                              <w:jc w:val="center"/>
                              <w:rPr>
                                <w:rFonts w:eastAsia="Arial Unicode MS"/>
                              </w:rPr>
                            </w:pPr>
                            <w:r>
                              <w:rPr>
                                <w:rFonts w:eastAsia="Arial Unicode MS"/>
                                <w:b/>
                                <w:bCs/>
                              </w:rPr>
                              <w:t>3</w:t>
                            </w:r>
                            <w:r w:rsidRPr="005D4B94">
                              <w:rPr>
                                <w:rFonts w:eastAsia="Arial Unicode MS"/>
                                <w:b/>
                                <w:bCs/>
                              </w:rPr>
                              <w:t xml:space="preserve">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3C67F35F"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1006A4">
                        <w:rPr>
                          <w:rFonts w:eastAsia="Arial Unicode MS"/>
                        </w:rPr>
                        <w:t>October</w:t>
                      </w:r>
                      <w:r w:rsidR="00A239E3">
                        <w:rPr>
                          <w:rFonts w:eastAsia="Arial Unicode MS"/>
                        </w:rPr>
                        <w:t xml:space="preserve"> 1</w:t>
                      </w:r>
                      <w:r w:rsidR="001006A4">
                        <w:rPr>
                          <w:rFonts w:eastAsia="Arial Unicode MS"/>
                        </w:rPr>
                        <w:t>0</w:t>
                      </w:r>
                      <w:r w:rsidR="003464DB">
                        <w:rPr>
                          <w:rFonts w:eastAsia="Arial Unicode MS"/>
                        </w:rPr>
                        <w:t>, 202</w:t>
                      </w:r>
                      <w:r w:rsidR="0083112C">
                        <w:rPr>
                          <w:rFonts w:eastAsia="Arial Unicode MS"/>
                        </w:rPr>
                        <w:t>3</w:t>
                      </w:r>
                      <w:r w:rsidR="00432F81">
                        <w:rPr>
                          <w:rFonts w:eastAsia="Arial Unicode MS"/>
                        </w:rPr>
                        <w:t xml:space="preserve"> </w:t>
                      </w:r>
                    </w:p>
                    <w:p w14:paraId="6F48F93F" w14:textId="41CC77BE" w:rsidR="002C66BC" w:rsidRDefault="002C66BC" w:rsidP="00722F82">
                      <w:pPr>
                        <w:jc w:val="center"/>
                        <w:rPr>
                          <w:rFonts w:eastAsia="Arial Unicode MS"/>
                        </w:rPr>
                      </w:pPr>
                      <w:r>
                        <w:rPr>
                          <w:rFonts w:eastAsia="Arial Unicode MS"/>
                          <w:b/>
                          <w:bCs/>
                        </w:rPr>
                        <w:t>3</w:t>
                      </w:r>
                      <w:r w:rsidRPr="005D4B94">
                        <w:rPr>
                          <w:rFonts w:eastAsia="Arial Unicode MS"/>
                          <w:b/>
                          <w:bCs/>
                        </w:rPr>
                        <w:t xml:space="preserve">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Default="00BD5D9C" w:rsidP="00BD5D9C">
      <w:pPr>
        <w:rPr>
          <w:rFonts w:ascii="Helvetica" w:hAnsi="Helvetica"/>
          <w:b/>
          <w:i/>
          <w:sz w:val="22"/>
          <w:szCs w:val="22"/>
        </w:rPr>
      </w:pPr>
    </w:p>
    <w:p w14:paraId="0070D818" w14:textId="77777777" w:rsidR="002C66BC" w:rsidRPr="00811583" w:rsidRDefault="002C66B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3C515778" w14:textId="77777777" w:rsidR="001D5BDE" w:rsidRDefault="00256CC1" w:rsidP="001D5BDE">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5B3AE1AB" w14:textId="77777777" w:rsidR="001D5BDE" w:rsidRPr="001D5BDE" w:rsidRDefault="001D5BDE" w:rsidP="001D5BDE"/>
    <w:p w14:paraId="1B39A73E" w14:textId="064FBEA4" w:rsidR="00811583" w:rsidRPr="001D5BDE" w:rsidRDefault="00811583" w:rsidP="001D5BDE">
      <w:pPr>
        <w:pStyle w:val="Heading9"/>
        <w:keepNext w:val="0"/>
        <w:numPr>
          <w:ilvl w:val="0"/>
          <w:numId w:val="3"/>
        </w:numPr>
        <w:tabs>
          <w:tab w:val="num" w:pos="450"/>
        </w:tabs>
        <w:ind w:left="450" w:hanging="450"/>
        <w:rPr>
          <w:sz w:val="24"/>
        </w:rPr>
      </w:pPr>
      <w:r w:rsidRPr="001D5BDE">
        <w:rPr>
          <w:sz w:val="24"/>
        </w:rPr>
        <w:t>ADJOURN TO EXECUTIVE SESSION</w:t>
      </w:r>
    </w:p>
    <w:p w14:paraId="0DD1C6E6" w14:textId="77777777" w:rsidR="00811583" w:rsidRPr="00811583" w:rsidRDefault="00811583" w:rsidP="00811583">
      <w:pPr>
        <w:ind w:firstLine="450"/>
      </w:pPr>
    </w:p>
    <w:p w14:paraId="43C82312" w14:textId="663C9685" w:rsidR="00811583" w:rsidRDefault="00811583" w:rsidP="00811583">
      <w:pPr>
        <w:ind w:firstLine="450"/>
      </w:pPr>
      <w:r w:rsidRPr="00811583">
        <w:t>The Board of Depoe Bay RFPD will now meet in executive session pursuant to</w:t>
      </w:r>
      <w:r w:rsidR="0083112C">
        <w:t xml:space="preserve"> </w:t>
      </w:r>
      <w:r w:rsidR="0083112C" w:rsidRPr="00811583">
        <w:t>ORS 192.660(2)</w:t>
      </w:r>
      <w:r w:rsidRPr="00811583">
        <w:t>:</w:t>
      </w:r>
    </w:p>
    <w:p w14:paraId="5382CDC8" w14:textId="77777777" w:rsidR="00484D8B" w:rsidRDefault="00884C93" w:rsidP="00811583">
      <w:pPr>
        <w:ind w:firstLine="450"/>
      </w:pPr>
      <w:r>
        <w:tab/>
      </w:r>
    </w:p>
    <w:p w14:paraId="50C4B113" w14:textId="77777777" w:rsidR="00484D8B" w:rsidRDefault="00484D8B" w:rsidP="00484D8B">
      <w:pPr>
        <w:numPr>
          <w:ilvl w:val="1"/>
          <w:numId w:val="3"/>
        </w:numPr>
      </w:pPr>
      <w:r w:rsidRPr="00484D8B">
        <w:t>(d) to conduct deliberations with persons designated by the governing body to carry on labor negotiations.</w:t>
      </w:r>
    </w:p>
    <w:p w14:paraId="3F92C5FD" w14:textId="77777777" w:rsidR="00442369" w:rsidRPr="00484D8B" w:rsidRDefault="00442369" w:rsidP="00442369">
      <w:pPr>
        <w:numPr>
          <w:ilvl w:val="6"/>
          <w:numId w:val="3"/>
        </w:numPr>
      </w:pPr>
      <w:r w:rsidRPr="00484D8B">
        <w:t xml:space="preserve">(i) to review and evaluate the performance of an officer, employee, or staff member if the person does not request an open meeting. </w:t>
      </w:r>
    </w:p>
    <w:p w14:paraId="333633F0" w14:textId="77777777" w:rsidR="00484D8B" w:rsidRPr="00484D8B" w:rsidRDefault="00484D8B" w:rsidP="00484D8B">
      <w:pPr>
        <w:ind w:firstLine="450"/>
      </w:pPr>
    </w:p>
    <w:p w14:paraId="48BEF1FF" w14:textId="17CE8C49" w:rsidR="001D5BDE" w:rsidRDefault="001D5BDE" w:rsidP="00484D8B">
      <w:r>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Default="001D5BDE" w:rsidP="001D5BDE">
      <w:pPr>
        <w:pStyle w:val="Heading9"/>
        <w:keepNext w:val="0"/>
        <w:tabs>
          <w:tab w:val="left" w:pos="810"/>
        </w:tabs>
        <w:ind w:left="450"/>
      </w:pPr>
    </w:p>
    <w:p w14:paraId="513C6E67" w14:textId="77777777"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news media may be excluded from an executive session held to conduct deliberations with a person designated by the governing body to carry on labor negotiations.</w:t>
      </w:r>
    </w:p>
    <w:p w14:paraId="65554CEB" w14:textId="667FD5DD" w:rsidR="001D5BDE" w:rsidRPr="001D5BDE" w:rsidRDefault="001D5BDE" w:rsidP="001D5BDE">
      <w:pPr>
        <w:pStyle w:val="Heading9"/>
        <w:keepNext w:val="0"/>
        <w:numPr>
          <w:ilvl w:val="0"/>
          <w:numId w:val="43"/>
        </w:numPr>
        <w:tabs>
          <w:tab w:val="left" w:pos="810"/>
        </w:tabs>
        <w:rPr>
          <w:b w:val="0"/>
          <w:bCs/>
          <w:szCs w:val="22"/>
        </w:rPr>
      </w:pPr>
      <w:r w:rsidRPr="001D5BDE">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811583" w:rsidRDefault="005E026D" w:rsidP="005E026D"/>
    <w:p w14:paraId="529503DB" w14:textId="22F75B64" w:rsidR="00055F16" w:rsidRPr="00811583" w:rsidRDefault="0092318C" w:rsidP="00086A2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C8A8DF0" w14:textId="316C9074" w:rsidR="0026733A" w:rsidRPr="0026733A" w:rsidRDefault="00724BED" w:rsidP="0026733A">
      <w:pPr>
        <w:pStyle w:val="ListParagraph"/>
        <w:numPr>
          <w:ilvl w:val="2"/>
          <w:numId w:val="3"/>
        </w:numPr>
        <w:rPr>
          <w:bCs/>
        </w:rPr>
      </w:pPr>
      <w:r>
        <w:rPr>
          <w:bCs/>
        </w:rPr>
        <w:t>September 12</w:t>
      </w:r>
      <w:r w:rsidR="0026733A">
        <w:rPr>
          <w:bCs/>
        </w:rPr>
        <w:t xml:space="preserve">, </w:t>
      </w:r>
      <w:r w:rsidR="00A239E3">
        <w:rPr>
          <w:bCs/>
        </w:rPr>
        <w:t>2023,</w:t>
      </w:r>
      <w:r w:rsidR="005E2CB8">
        <w:rPr>
          <w:bCs/>
        </w:rPr>
        <w:t xml:space="preserve"> Regular Board Meeting</w:t>
      </w:r>
    </w:p>
    <w:p w14:paraId="116430F5" w14:textId="77777777" w:rsidR="0026733A" w:rsidRPr="0026733A" w:rsidRDefault="0026733A" w:rsidP="0026733A"/>
    <w:p w14:paraId="07D5C9EA" w14:textId="763B938F" w:rsidR="0051675D" w:rsidRDefault="0092318C" w:rsidP="00256CC1">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603E387E" w14:textId="43BC2062" w:rsidR="0083112C" w:rsidRDefault="0083112C" w:rsidP="0083112C">
      <w:pPr>
        <w:pStyle w:val="Heading9"/>
        <w:numPr>
          <w:ilvl w:val="0"/>
          <w:numId w:val="3"/>
        </w:numPr>
        <w:tabs>
          <w:tab w:val="clear" w:pos="360"/>
          <w:tab w:val="left" w:pos="1170"/>
        </w:tabs>
        <w:rPr>
          <w:sz w:val="24"/>
        </w:rPr>
      </w:pPr>
      <w:r>
        <w:rPr>
          <w:sz w:val="24"/>
        </w:rPr>
        <w:t>SECRETARY-TREASURER’S REPORT &amp; APPROVAL OF MONTHLY FINANCIAL PAYMENTS AND REPORTS</w:t>
      </w:r>
    </w:p>
    <w:p w14:paraId="4E0A1DCD" w14:textId="77777777" w:rsidR="0083112C" w:rsidRDefault="0083112C" w:rsidP="0083112C">
      <w:pPr>
        <w:tabs>
          <w:tab w:val="num" w:pos="450"/>
          <w:tab w:val="left" w:pos="810"/>
          <w:tab w:val="left" w:pos="900"/>
        </w:tabs>
        <w:ind w:left="450" w:hanging="450"/>
        <w:rPr>
          <w:b/>
          <w:color w:val="00B050"/>
        </w:rPr>
      </w:pPr>
      <w:r>
        <w:rPr>
          <w:b/>
          <w:color w:val="00B050"/>
        </w:rPr>
        <w:tab/>
      </w:r>
    </w:p>
    <w:p w14:paraId="75262E1E" w14:textId="62767EEF" w:rsidR="0083112C" w:rsidRDefault="0083112C" w:rsidP="0083112C">
      <w:pPr>
        <w:tabs>
          <w:tab w:val="num" w:pos="450"/>
          <w:tab w:val="left" w:pos="810"/>
          <w:tab w:val="left" w:pos="1170"/>
        </w:tabs>
        <w:ind w:left="450" w:hanging="450"/>
        <w:rPr>
          <w:color w:val="0070C0"/>
        </w:rPr>
      </w:pPr>
      <w:r>
        <w:rPr>
          <w:color w:val="0070C0"/>
        </w:rPr>
        <w:t xml:space="preserve">Motion to approve accounts payable for </w:t>
      </w:r>
      <w:r w:rsidR="00724BED">
        <w:rPr>
          <w:bCs/>
          <w:color w:val="0070C0"/>
        </w:rPr>
        <w:t>SEPTEMBER 2023</w:t>
      </w:r>
      <w:r>
        <w:rPr>
          <w:color w:val="0070C0"/>
        </w:rPr>
        <w:t xml:space="preserve">; and to approve payroll activities for </w:t>
      </w:r>
    </w:p>
    <w:p w14:paraId="54C41D46" w14:textId="1D4D8556" w:rsidR="0083112C" w:rsidRDefault="00724BED" w:rsidP="0083112C">
      <w:pPr>
        <w:tabs>
          <w:tab w:val="num" w:pos="450"/>
          <w:tab w:val="left" w:pos="810"/>
          <w:tab w:val="left" w:pos="1170"/>
        </w:tabs>
        <w:ind w:left="450" w:hanging="450"/>
        <w:rPr>
          <w:color w:val="0070C0"/>
        </w:rPr>
      </w:pPr>
      <w:r>
        <w:rPr>
          <w:color w:val="0070C0"/>
        </w:rPr>
        <w:t xml:space="preserve">SEPTEMBER </w:t>
      </w:r>
      <w:r w:rsidR="009709D8">
        <w:rPr>
          <w:color w:val="0070C0"/>
        </w:rPr>
        <w:t>2023</w:t>
      </w:r>
      <w:r w:rsidR="0083112C">
        <w:rPr>
          <w:color w:val="0070C0"/>
        </w:rPr>
        <w:t xml:space="preserve"> as shown in the following reports:</w:t>
      </w:r>
    </w:p>
    <w:p w14:paraId="02A3E152" w14:textId="77777777" w:rsidR="0083112C" w:rsidRDefault="0083112C" w:rsidP="0083112C">
      <w:pPr>
        <w:tabs>
          <w:tab w:val="num" w:pos="450"/>
          <w:tab w:val="left" w:pos="810"/>
          <w:tab w:val="left" w:pos="1170"/>
        </w:tabs>
        <w:ind w:left="450" w:hanging="450"/>
        <w:rPr>
          <w:color w:val="0070C0"/>
        </w:rPr>
      </w:pPr>
    </w:p>
    <w:p w14:paraId="6407C6ED" w14:textId="02DF6742"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Disbursements as of the end of </w:t>
      </w:r>
      <w:r w:rsidR="00724BED">
        <w:rPr>
          <w:color w:val="0070C0"/>
          <w:sz w:val="22"/>
          <w:szCs w:val="22"/>
        </w:rPr>
        <w:t>SEPTEMBER 2023</w:t>
      </w:r>
    </w:p>
    <w:p w14:paraId="19675E86" w14:textId="5788DE4B"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cretary/Treasurer’s Report of Activities in Cash Accounts as of the end of </w:t>
      </w:r>
      <w:r w:rsidR="00724BED">
        <w:rPr>
          <w:color w:val="0070C0"/>
          <w:sz w:val="22"/>
          <w:szCs w:val="22"/>
        </w:rPr>
        <w:t>SEPTEMBER 2023</w:t>
      </w:r>
    </w:p>
    <w:p w14:paraId="2DA1FECA" w14:textId="7298F87E"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Treasurer's Report of Cash Balances as of the end of </w:t>
      </w:r>
      <w:r w:rsidR="00724BED">
        <w:rPr>
          <w:color w:val="0070C0"/>
          <w:sz w:val="22"/>
          <w:szCs w:val="22"/>
        </w:rPr>
        <w:t>SEPTEMBER 2023</w:t>
      </w:r>
    </w:p>
    <w:p w14:paraId="3AB8697E" w14:textId="204BF592"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General Fund Budget vs Actual Report YTD as of the end of </w:t>
      </w:r>
      <w:r w:rsidR="00724BED">
        <w:rPr>
          <w:color w:val="0070C0"/>
          <w:sz w:val="22"/>
          <w:szCs w:val="22"/>
        </w:rPr>
        <w:t>SEPTEMBER 2023</w:t>
      </w:r>
    </w:p>
    <w:p w14:paraId="4FB3E602" w14:textId="547A2B9F"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Reserve Fund Budget vs Actual Report YTD as of the end of </w:t>
      </w:r>
      <w:r w:rsidR="00724BED">
        <w:rPr>
          <w:color w:val="0070C0"/>
          <w:sz w:val="22"/>
          <w:szCs w:val="22"/>
        </w:rPr>
        <w:t>SEPTEMBER 2023</w:t>
      </w:r>
    </w:p>
    <w:p w14:paraId="438BAF65" w14:textId="06D79EB4"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t xml:space="preserve">Seismic Fund Budget vs Actual Report YTD as of the end of </w:t>
      </w:r>
      <w:r w:rsidR="00724BED">
        <w:rPr>
          <w:color w:val="0070C0"/>
          <w:sz w:val="22"/>
          <w:szCs w:val="22"/>
        </w:rPr>
        <w:t>SEPTEMBER 2023</w:t>
      </w:r>
    </w:p>
    <w:p w14:paraId="60D49945" w14:textId="4CF9A15B" w:rsidR="0083112C" w:rsidRDefault="0083112C" w:rsidP="0083112C">
      <w:pPr>
        <w:pStyle w:val="ListParagraph"/>
        <w:numPr>
          <w:ilvl w:val="2"/>
          <w:numId w:val="41"/>
        </w:numPr>
        <w:tabs>
          <w:tab w:val="num" w:pos="450"/>
          <w:tab w:val="left" w:pos="810"/>
          <w:tab w:val="left" w:pos="1170"/>
        </w:tabs>
        <w:rPr>
          <w:color w:val="0070C0"/>
          <w:sz w:val="22"/>
          <w:szCs w:val="22"/>
        </w:rPr>
      </w:pPr>
      <w:r>
        <w:rPr>
          <w:color w:val="0070C0"/>
          <w:sz w:val="22"/>
          <w:szCs w:val="22"/>
        </w:rPr>
        <w:lastRenderedPageBreak/>
        <w:t xml:space="preserve">Payroll Summary for </w:t>
      </w:r>
      <w:r w:rsidR="00724BED">
        <w:rPr>
          <w:color w:val="0070C0"/>
          <w:sz w:val="22"/>
          <w:szCs w:val="22"/>
        </w:rPr>
        <w:t>SEPTEMBER 2023</w:t>
      </w:r>
      <w:r>
        <w:rPr>
          <w:color w:val="0070C0"/>
          <w:sz w:val="22"/>
          <w:szCs w:val="22"/>
        </w:rPr>
        <w:t xml:space="preserve"> and Fiscal Year to Date</w:t>
      </w:r>
    </w:p>
    <w:p w14:paraId="5708D544" w14:textId="77777777" w:rsidR="0083112C" w:rsidRDefault="0083112C" w:rsidP="0083112C">
      <w:pPr>
        <w:tabs>
          <w:tab w:val="num" w:pos="450"/>
          <w:tab w:val="left" w:pos="810"/>
          <w:tab w:val="left" w:pos="1170"/>
        </w:tabs>
        <w:ind w:left="450" w:hanging="450"/>
        <w:rPr>
          <w:color w:val="0070C0"/>
        </w:rPr>
      </w:pPr>
    </w:p>
    <w:p w14:paraId="08EA6C72" w14:textId="77777777" w:rsidR="0083112C" w:rsidRDefault="0083112C" w:rsidP="0083112C">
      <w:pPr>
        <w:tabs>
          <w:tab w:val="num" w:pos="450"/>
          <w:tab w:val="left" w:pos="810"/>
          <w:tab w:val="left" w:pos="1170"/>
        </w:tabs>
        <w:ind w:left="450" w:hanging="450"/>
        <w:rPr>
          <w:color w:val="0070C0"/>
        </w:rPr>
      </w:pPr>
      <w:r>
        <w:rPr>
          <w:color w:val="0070C0"/>
        </w:rPr>
        <w:t xml:space="preserve">This motion will also include any potential conflict or conflict of interest relating to the </w:t>
      </w:r>
    </w:p>
    <w:p w14:paraId="244F039E" w14:textId="77777777" w:rsidR="0083112C" w:rsidRDefault="0083112C" w:rsidP="0083112C">
      <w:pPr>
        <w:tabs>
          <w:tab w:val="num" w:pos="450"/>
          <w:tab w:val="left" w:pos="810"/>
          <w:tab w:val="left" w:pos="1170"/>
        </w:tabs>
        <w:rPr>
          <w:bCs/>
          <w:color w:val="0070C0"/>
        </w:rPr>
      </w:pPr>
      <w:r>
        <w:rPr>
          <w:bCs/>
          <w:color w:val="0070C0"/>
        </w:rPr>
        <w:t>above-mentioned reports, including noting the check numbers(s).</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5C4AD705" w14:textId="1A61C6E9" w:rsidR="009709D8" w:rsidRDefault="009709D8" w:rsidP="00F05400">
      <w:pPr>
        <w:pStyle w:val="ListParagraph"/>
        <w:numPr>
          <w:ilvl w:val="2"/>
          <w:numId w:val="3"/>
        </w:numPr>
      </w:pPr>
      <w:bookmarkStart w:id="0" w:name="_Hlk72923931"/>
      <w:r>
        <w:t>Vacan</w:t>
      </w:r>
      <w:r w:rsidR="00A239E3">
        <w:t>cies</w:t>
      </w:r>
      <w:r>
        <w:t xml:space="preserve"> and Hiring </w:t>
      </w:r>
      <w:r w:rsidR="00A239E3">
        <w:t>&amp; Relief Captain Position</w:t>
      </w:r>
    </w:p>
    <w:p w14:paraId="41305870" w14:textId="1932BE02" w:rsidR="00A239E3" w:rsidRDefault="00A239E3" w:rsidP="00F05400">
      <w:pPr>
        <w:pStyle w:val="ListParagraph"/>
        <w:numPr>
          <w:ilvl w:val="2"/>
          <w:numId w:val="3"/>
        </w:numPr>
      </w:pPr>
      <w:r>
        <w:t>Water Tender Discussion</w:t>
      </w:r>
    </w:p>
    <w:p w14:paraId="4F604EED" w14:textId="27F5D08C" w:rsidR="00A239E3" w:rsidRDefault="00A239E3" w:rsidP="00F05400">
      <w:pPr>
        <w:pStyle w:val="ListParagraph"/>
        <w:numPr>
          <w:ilvl w:val="2"/>
          <w:numId w:val="3"/>
        </w:numPr>
      </w:pPr>
      <w:r>
        <w:t xml:space="preserve">Levy Committee </w:t>
      </w:r>
      <w:r w:rsidR="001006A4">
        <w:t>Update</w:t>
      </w:r>
    </w:p>
    <w:p w14:paraId="732A6574" w14:textId="50C6A7C9" w:rsidR="001006A4" w:rsidRDefault="001006A4" w:rsidP="00F05400">
      <w:pPr>
        <w:pStyle w:val="ListParagraph"/>
        <w:numPr>
          <w:ilvl w:val="2"/>
          <w:numId w:val="3"/>
        </w:numPr>
      </w:pPr>
      <w:r>
        <w:t xml:space="preserve">Senate Bill 1068 </w:t>
      </w:r>
    </w:p>
    <w:p w14:paraId="58519260" w14:textId="77777777" w:rsidR="001006A4" w:rsidRPr="001006A4" w:rsidRDefault="001006A4" w:rsidP="001006A4">
      <w:pPr>
        <w:pStyle w:val="ListParagraph"/>
        <w:numPr>
          <w:ilvl w:val="2"/>
          <w:numId w:val="3"/>
        </w:numPr>
      </w:pPr>
      <w:r w:rsidRPr="001006A4">
        <w:t>FS22 Seismic Update – Chief Jackson</w:t>
      </w:r>
    </w:p>
    <w:p w14:paraId="317B0A94" w14:textId="77777777" w:rsidR="001006A4" w:rsidRDefault="001006A4" w:rsidP="001006A4">
      <w:pPr>
        <w:pStyle w:val="ListParagraph"/>
        <w:ind w:left="810"/>
      </w:pPr>
    </w:p>
    <w:p w14:paraId="6443BB3D" w14:textId="77777777" w:rsidR="00A239E3" w:rsidRDefault="00A239E3" w:rsidP="00A239E3">
      <w:pPr>
        <w:pStyle w:val="ListParagraph"/>
        <w:ind w:left="810"/>
      </w:pPr>
    </w:p>
    <w:bookmarkEnd w:id="0"/>
    <w:p w14:paraId="16ABD0DD" w14:textId="1CF25ED3" w:rsidR="003F012B" w:rsidRDefault="00030CA2" w:rsidP="003F012B">
      <w:pPr>
        <w:pStyle w:val="Heading9"/>
        <w:keepNext w:val="0"/>
        <w:numPr>
          <w:ilvl w:val="0"/>
          <w:numId w:val="3"/>
        </w:numPr>
        <w:tabs>
          <w:tab w:val="left" w:pos="990"/>
        </w:tabs>
        <w:rPr>
          <w:sz w:val="24"/>
        </w:rPr>
      </w:pPr>
      <w:r w:rsidRPr="00B94437">
        <w:rPr>
          <w:sz w:val="24"/>
        </w:rPr>
        <w:t>NEW BUSINESS</w:t>
      </w:r>
    </w:p>
    <w:p w14:paraId="565B6D84" w14:textId="7C98C12D" w:rsidR="006C3266" w:rsidRDefault="001006A4" w:rsidP="006C3266">
      <w:pPr>
        <w:pStyle w:val="ListParagraph"/>
        <w:numPr>
          <w:ilvl w:val="2"/>
          <w:numId w:val="3"/>
        </w:numPr>
      </w:pPr>
      <w:r>
        <w:t>K-GB-LB Water District</w:t>
      </w:r>
      <w:r w:rsidR="00724BED">
        <w:t xml:space="preserve"> Lease Proposal</w:t>
      </w:r>
    </w:p>
    <w:p w14:paraId="6B7E7739" w14:textId="0FF0BE72" w:rsidR="00651D1B" w:rsidRDefault="00651D1B" w:rsidP="006C3266">
      <w:pPr>
        <w:pStyle w:val="ListParagraph"/>
        <w:numPr>
          <w:ilvl w:val="2"/>
          <w:numId w:val="3"/>
        </w:numPr>
      </w:pPr>
      <w:r>
        <w:t>2023 Public Contracting Rules Update – Secretary-Treasurer Gifford</w:t>
      </w:r>
    </w:p>
    <w:p w14:paraId="64C7BDCE" w14:textId="766E3664" w:rsidR="00651D1B" w:rsidRDefault="00651D1B" w:rsidP="006C3266">
      <w:pPr>
        <w:pStyle w:val="ListParagraph"/>
        <w:numPr>
          <w:ilvl w:val="2"/>
          <w:numId w:val="3"/>
        </w:numPr>
      </w:pPr>
      <w:r>
        <w:t>Check Signing Authority</w:t>
      </w:r>
      <w:r w:rsidR="000C78D2">
        <w:t xml:space="preserve"> – Secretary-Treasurer Gifford</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6315AFF1"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26733A">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7C85F2D9" w:rsidR="00CE2C69" w:rsidRPr="00811583"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232817BB" w:rsidR="00A76270" w:rsidRPr="002B76A3" w:rsidRDefault="002B7D55" w:rsidP="00A45548">
      <w:pPr>
        <w:pStyle w:val="ListParagraph"/>
        <w:numPr>
          <w:ilvl w:val="0"/>
          <w:numId w:val="32"/>
        </w:numPr>
        <w:tabs>
          <w:tab w:val="num" w:pos="450"/>
          <w:tab w:val="left" w:pos="720"/>
        </w:tabs>
        <w:rPr>
          <w:b/>
          <w:color w:val="0070C0"/>
          <w:sz w:val="22"/>
          <w:szCs w:val="22"/>
        </w:rPr>
      </w:pPr>
      <w:r w:rsidRPr="002B76A3">
        <w:rPr>
          <w:b/>
          <w:color w:val="0070C0"/>
          <w:sz w:val="22"/>
          <w:szCs w:val="22"/>
        </w:rPr>
        <w:t xml:space="preserve">Regular Board Meeting: </w:t>
      </w:r>
      <w:r w:rsidR="00DB56B1" w:rsidRPr="002B76A3">
        <w:rPr>
          <w:b/>
          <w:color w:val="0070C0"/>
          <w:sz w:val="22"/>
          <w:szCs w:val="22"/>
        </w:rPr>
        <w:t xml:space="preserve">Tuesday, </w:t>
      </w:r>
      <w:r w:rsidR="00724BED">
        <w:rPr>
          <w:b/>
          <w:color w:val="0070C0"/>
          <w:sz w:val="22"/>
          <w:szCs w:val="22"/>
        </w:rPr>
        <w:t>November 14</w:t>
      </w:r>
      <w:r w:rsidR="0071180B" w:rsidRPr="002B76A3">
        <w:rPr>
          <w:b/>
          <w:color w:val="0070C0"/>
          <w:sz w:val="22"/>
          <w:szCs w:val="22"/>
        </w:rPr>
        <w:t xml:space="preserve">, </w:t>
      </w:r>
      <w:r w:rsidR="0009309B" w:rsidRPr="002B76A3">
        <w:rPr>
          <w:b/>
          <w:color w:val="0070C0"/>
          <w:sz w:val="22"/>
          <w:szCs w:val="22"/>
        </w:rPr>
        <w:t>2023,</w:t>
      </w:r>
      <w:r w:rsidRPr="002B76A3">
        <w:rPr>
          <w:b/>
          <w:color w:val="0070C0"/>
          <w:sz w:val="22"/>
          <w:szCs w:val="22"/>
        </w:rPr>
        <w:t xml:space="preserve"> </w:t>
      </w:r>
      <w:r w:rsidR="00DB56B1" w:rsidRPr="002B76A3">
        <w:rPr>
          <w:b/>
          <w:color w:val="0070C0"/>
          <w:sz w:val="22"/>
          <w:szCs w:val="22"/>
        </w:rPr>
        <w:t xml:space="preserve">at </w:t>
      </w:r>
      <w:r w:rsidR="007202CD" w:rsidRPr="002B76A3">
        <w:rPr>
          <w:b/>
          <w:color w:val="0070C0"/>
          <w:sz w:val="22"/>
          <w:szCs w:val="22"/>
        </w:rPr>
        <w:t>3</w:t>
      </w:r>
      <w:r w:rsidR="00DB56B1" w:rsidRPr="002B76A3">
        <w:rPr>
          <w:b/>
          <w:color w:val="0070C0"/>
          <w:sz w:val="22"/>
          <w:szCs w:val="22"/>
        </w:rPr>
        <w:t xml:space="preserve">:00 pm at </w:t>
      </w:r>
      <w:r w:rsidR="002B76A3" w:rsidRPr="002B76A3">
        <w:rPr>
          <w:b/>
          <w:color w:val="0070C0"/>
          <w:sz w:val="22"/>
          <w:szCs w:val="22"/>
        </w:rPr>
        <w:t xml:space="preserve">Gleneden Beach Fire Station 22 </w:t>
      </w:r>
      <w:r w:rsidR="002B76A3">
        <w:rPr>
          <w:b/>
          <w:color w:val="0070C0"/>
          <w:sz w:val="22"/>
          <w:szCs w:val="22"/>
        </w:rPr>
        <w:t>-</w:t>
      </w:r>
      <w:r w:rsidR="002B76A3" w:rsidRPr="002B76A3">
        <w:rPr>
          <w:b/>
          <w:color w:val="0070C0"/>
          <w:sz w:val="22"/>
          <w:szCs w:val="22"/>
        </w:rPr>
        <w:t xml:space="preserve"> 6445 Gleneden Beach Loop, Gleneden Beach, OR 97388.</w:t>
      </w:r>
    </w:p>
    <w:p w14:paraId="267E51AF" w14:textId="77777777" w:rsidR="004E0E42" w:rsidRPr="00811583" w:rsidRDefault="004E0E42" w:rsidP="005E0503">
      <w:pPr>
        <w:jc w:val="center"/>
        <w:rPr>
          <w:rStyle w:val="inv-subject"/>
          <w:sz w:val="22"/>
          <w:szCs w:val="22"/>
        </w:rPr>
      </w:pPr>
    </w:p>
    <w:p w14:paraId="012B3642" w14:textId="63107259"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r w:rsidR="002B76A3" w:rsidRPr="00811583">
        <w:rPr>
          <w:b/>
          <w:bCs/>
          <w:sz w:val="22"/>
          <w:szCs w:val="22"/>
        </w:rPr>
        <w:t>tablet,</w:t>
      </w:r>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B7C81E2E"/>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34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kwrQUASASeVy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4BED"/>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3473"/>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46</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3</cp:revision>
  <cp:lastPrinted>2023-09-08T19:12:00Z</cp:lastPrinted>
  <dcterms:created xsi:type="dcterms:W3CDTF">2023-10-04T17:24:00Z</dcterms:created>
  <dcterms:modified xsi:type="dcterms:W3CDTF">2023-10-04T17:26:00Z</dcterms:modified>
</cp:coreProperties>
</file>